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I’m a graduate of Oklahoma State University’s satellite campus in Okmulgee, having majored in software development and information security.</w:t>
      </w:r>
    </w:p>
    <w:p>
      <w:pPr>
        <w:pStyle w:val="BodyText"/>
      </w:pPr>
      <w:r>
        <w:t xml:space="preserve">My main languages are C#, SQL, and Python. I’m looking for a full-time position where I can utilize my skills and give back to the software community. I care about contributing both to open source projects and being actively involved in local tech communities.</w: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</w:t>
      </w:r>
    </w:p>
    <w:p>
      <w:pPr>
        <w:pStyle w:val="DefinitionTerm"/>
      </w:pPr>
      <w:r>
        <w:rPr>
          <w:i/>
        </w:rPr>
        <w:t xml:space="preserve">Skills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SD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provide level I help-desk support for our customer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kills: Software troubleshooting, network securit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am the first line of technical support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 provided customer care and store maintenance for Family Video in Okmulge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Skills: Customer care, cash handling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ctively contribute to/working on multiple code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npy-mode (Elisp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codefortulsa/clear-my-record (JavaScript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microsoft/msbuild (C#)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openmw-nif-cleaner (Python)</w:t>
      </w:r>
    </w:p>
    <w:p>
      <w:pPr>
        <w:pStyle w:val="DefinitionTerm"/>
      </w:pPr>
      <w:r>
        <w:rPr>
          <w:i/>
        </w:rPr>
        <w:t xml:space="preserve">Skill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have experience with all three major implementations of .NET, Core, Framework, and Mono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have experience developing complex GUI applications using Visual Studio 2010-2017, following the MVC pattern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Developed ADO.NET apps for server access and data manipul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Used Android Studio 2015 to develop Android applications in Java, both developing the graphical frontend and the underpinning logic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Developed graphical wrappers for command line packages and Python-based APIs using Qt5 via PyQt5/PySide2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Used libraries like Pandas and MatPlotLib to visualize and manipulate data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Built databases in SQL Server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Manipulated SQL Server and MariaDB databases using both the graphical frontend and terminal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GPA: 3.5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22:55:04Z</dcterms:created>
  <dcterms:modified xsi:type="dcterms:W3CDTF">2019-11-15T22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